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93698" w14:textId="77777777" w:rsidR="001D52E6" w:rsidRPr="00AB5EB4" w:rsidRDefault="001D52E6" w:rsidP="001D52E6">
      <w:pPr>
        <w:spacing w:after="240" w:line="276" w:lineRule="auto"/>
        <w:jc w:val="both"/>
        <w:rPr>
          <w:rFonts w:cs="Calibri"/>
          <w:szCs w:val="22"/>
          <w:lang w:val="en-US"/>
        </w:rPr>
      </w:pPr>
      <w:bookmarkStart w:id="0" w:name="_GoBack"/>
      <w:bookmarkEnd w:id="0"/>
    </w:p>
    <w:p w14:paraId="0ADFA07B" w14:textId="0AEDA216" w:rsidR="0093688D" w:rsidRPr="00D623C6" w:rsidRDefault="0093688D" w:rsidP="0093688D">
      <w:pPr>
        <w:spacing w:after="240" w:line="276" w:lineRule="auto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Participant</w:t>
      </w:r>
      <w:r w:rsidRPr="00D623C6">
        <w:rPr>
          <w:rFonts w:cs="Calibri"/>
          <w:szCs w:val="22"/>
          <w:lang w:val="en-US"/>
        </w:rPr>
        <w:t>’</w:t>
      </w:r>
      <w:r>
        <w:rPr>
          <w:rFonts w:cs="Calibri"/>
          <w:szCs w:val="22"/>
          <w:lang w:val="en-US"/>
        </w:rPr>
        <w:t>s</w:t>
      </w:r>
      <w:r w:rsidRPr="00D623C6">
        <w:rPr>
          <w:rFonts w:cs="Calibri"/>
          <w:szCs w:val="22"/>
          <w:lang w:val="en-US"/>
        </w:rPr>
        <w:t xml:space="preserve"> name and </w:t>
      </w:r>
      <w:r>
        <w:rPr>
          <w:rFonts w:cs="Calibri"/>
          <w:szCs w:val="22"/>
          <w:lang w:val="en-US"/>
        </w:rPr>
        <w:t>family name</w:t>
      </w:r>
      <w:r w:rsidRPr="00D623C6">
        <w:rPr>
          <w:rFonts w:cs="Calibri"/>
          <w:szCs w:val="22"/>
          <w:lang w:val="en-US"/>
        </w:rPr>
        <w:t xml:space="preserve">: </w:t>
      </w:r>
      <w:r>
        <w:rPr>
          <w:rFonts w:cs="Calibri"/>
          <w:szCs w:val="22"/>
          <w:lang w:val="en-US"/>
        </w:rPr>
        <w:t>……………………………………………………………………</w:t>
      </w:r>
    </w:p>
    <w:p w14:paraId="401C4A07" w14:textId="77777777" w:rsidR="0093688D" w:rsidRPr="00D623C6" w:rsidRDefault="0093688D" w:rsidP="0093688D">
      <w:pPr>
        <w:spacing w:after="240"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Address:</w:t>
      </w:r>
      <w:r>
        <w:rPr>
          <w:rFonts w:cs="Calibri"/>
          <w:color w:val="auto"/>
          <w:szCs w:val="22"/>
          <w:lang w:val="en-US"/>
        </w:rPr>
        <w:t>………………………………………………………………………………………………………………..</w:t>
      </w:r>
    </w:p>
    <w:p w14:paraId="7A0AC6AE" w14:textId="77777777" w:rsidR="001D52E6" w:rsidRPr="002867D3" w:rsidRDefault="001D52E6" w:rsidP="001D52E6">
      <w:pPr>
        <w:spacing w:after="120" w:line="276" w:lineRule="auto"/>
        <w:jc w:val="both"/>
        <w:rPr>
          <w:b/>
          <w:szCs w:val="22"/>
          <w:lang w:val="en-US"/>
        </w:rPr>
      </w:pPr>
    </w:p>
    <w:p w14:paraId="0A750490" w14:textId="28754B4E" w:rsidR="001D52E6" w:rsidRPr="002C11C2" w:rsidRDefault="001D52E6" w:rsidP="001D52E6">
      <w:pPr>
        <w:spacing w:line="276" w:lineRule="auto"/>
        <w:jc w:val="center"/>
        <w:rPr>
          <w:rFonts w:cs="Calibri"/>
          <w:b/>
          <w:sz w:val="24"/>
          <w:szCs w:val="24"/>
          <w:lang w:val="en-US"/>
        </w:rPr>
      </w:pPr>
      <w:r w:rsidRPr="002C11C2">
        <w:rPr>
          <w:b/>
          <w:sz w:val="24"/>
          <w:szCs w:val="24"/>
          <w:lang w:val="en-US"/>
        </w:rPr>
        <w:t xml:space="preserve">DECLARATION OF COMPLETED </w:t>
      </w:r>
      <w:r w:rsidR="0093688D">
        <w:rPr>
          <w:b/>
          <w:szCs w:val="22"/>
          <w:lang w:val="en-US"/>
        </w:rPr>
        <w:t>“GREEN TRAVEL”</w:t>
      </w:r>
    </w:p>
    <w:p w14:paraId="463CCBD3" w14:textId="77777777" w:rsidR="001D52E6" w:rsidRDefault="001D52E6" w:rsidP="001D52E6">
      <w:pPr>
        <w:spacing w:line="360" w:lineRule="auto"/>
        <w:jc w:val="both"/>
        <w:rPr>
          <w:rFonts w:cs="Calibri"/>
          <w:color w:val="auto"/>
          <w:szCs w:val="22"/>
          <w:lang w:val="en-US"/>
        </w:rPr>
      </w:pPr>
    </w:p>
    <w:p w14:paraId="0EBAA515" w14:textId="508A1EA6" w:rsidR="001D52E6" w:rsidRPr="002867D3" w:rsidRDefault="001D52E6" w:rsidP="002C28EB">
      <w:pPr>
        <w:spacing w:line="360" w:lineRule="auto"/>
        <w:ind w:firstLine="708"/>
        <w:jc w:val="center"/>
        <w:rPr>
          <w:rFonts w:cs="Calibri"/>
          <w:color w:val="auto"/>
          <w:sz w:val="20"/>
          <w:lang w:val="en-US"/>
        </w:rPr>
      </w:pPr>
      <w:r w:rsidRPr="002867D3">
        <w:rPr>
          <w:rFonts w:cs="Calibri"/>
          <w:color w:val="auto"/>
          <w:szCs w:val="22"/>
          <w:lang w:val="en-US"/>
        </w:rPr>
        <w:t>I hereby declare that my journey related to</w:t>
      </w:r>
      <w:r>
        <w:rPr>
          <w:rFonts w:cs="Calibri"/>
          <w:color w:val="auto"/>
          <w:szCs w:val="22"/>
          <w:lang w:val="en-US"/>
        </w:rPr>
        <w:t xml:space="preserve"> the </w:t>
      </w:r>
      <w:r w:rsidRPr="00D623C6">
        <w:rPr>
          <w:rFonts w:cs="Calibri"/>
          <w:color w:val="auto"/>
          <w:szCs w:val="22"/>
          <w:lang w:val="en-US"/>
        </w:rPr>
        <w:t>Erasmus+ mobility to</w:t>
      </w:r>
      <w:r w:rsidRPr="002867D3">
        <w:rPr>
          <w:rFonts w:cs="Calibri"/>
          <w:color w:val="auto"/>
          <w:szCs w:val="22"/>
          <w:lang w:val="en-US"/>
        </w:rPr>
        <w:t xml:space="preserve"> </w:t>
      </w:r>
    </w:p>
    <w:p w14:paraId="6D57DEF5" w14:textId="77777777" w:rsidR="0093688D" w:rsidRPr="00305516" w:rsidRDefault="0093688D" w:rsidP="0093688D">
      <w:pPr>
        <w:spacing w:after="120" w:line="276" w:lineRule="auto"/>
        <w:ind w:firstLine="708"/>
        <w:jc w:val="center"/>
        <w:rPr>
          <w:rFonts w:cs="Calibri"/>
          <w:color w:val="auto"/>
          <w:szCs w:val="22"/>
          <w:lang w:val="en-US"/>
        </w:rPr>
      </w:pPr>
      <w:r w:rsidRPr="00305516">
        <w:rPr>
          <w:rFonts w:cs="Calibri"/>
          <w:b/>
          <w:color w:val="auto"/>
          <w:szCs w:val="22"/>
          <w:lang w:val="en-US"/>
        </w:rPr>
        <w:t>the Nicolaus Copernicus University in Torun (NCU), Poland</w:t>
      </w:r>
    </w:p>
    <w:p w14:paraId="295BC1F0" w14:textId="77777777" w:rsidR="001D52E6" w:rsidRPr="002867D3" w:rsidRDefault="001D52E6" w:rsidP="001D52E6">
      <w:pPr>
        <w:spacing w:line="360" w:lineRule="auto"/>
        <w:jc w:val="center"/>
        <w:rPr>
          <w:rFonts w:cs="Calibri"/>
          <w:color w:val="auto"/>
          <w:szCs w:val="22"/>
          <w:lang w:val="en-US"/>
        </w:rPr>
      </w:pPr>
    </w:p>
    <w:p w14:paraId="402BED94" w14:textId="77777777" w:rsidR="001D52E6" w:rsidRPr="002867D3" w:rsidRDefault="001D52E6" w:rsidP="001D52E6">
      <w:pPr>
        <w:spacing w:line="240" w:lineRule="auto"/>
        <w:rPr>
          <w:rFonts w:cs="Calibri"/>
          <w:color w:val="auto"/>
          <w:szCs w:val="22"/>
          <w:lang w:val="en-US"/>
        </w:rPr>
      </w:pPr>
      <w:r w:rsidRPr="002867D3">
        <w:rPr>
          <w:rFonts w:cs="Calibri"/>
          <w:color w:val="auto"/>
          <w:szCs w:val="22"/>
          <w:lang w:val="en-US"/>
        </w:rPr>
        <w:t xml:space="preserve">was </w:t>
      </w:r>
      <w:r>
        <w:rPr>
          <w:rFonts w:cs="Calibri"/>
          <w:color w:val="auto"/>
          <w:szCs w:val="22"/>
          <w:lang w:val="en-US"/>
        </w:rPr>
        <w:t>completed</w:t>
      </w:r>
      <w:r w:rsidRPr="002867D3">
        <w:rPr>
          <w:rFonts w:cs="Calibri"/>
          <w:color w:val="auto"/>
          <w:szCs w:val="22"/>
          <w:lang w:val="en-US"/>
        </w:rPr>
        <w:t xml:space="preserve"> in the following manner:</w:t>
      </w:r>
    </w:p>
    <w:p w14:paraId="704614FD" w14:textId="77777777" w:rsidR="001D52E6" w:rsidRPr="002867D3" w:rsidRDefault="001D52E6" w:rsidP="001D52E6">
      <w:pPr>
        <w:spacing w:line="240" w:lineRule="auto"/>
        <w:rPr>
          <w:rFonts w:cs="Calibri"/>
          <w:color w:val="auto"/>
          <w:szCs w:val="22"/>
          <w:lang w:val="en-US"/>
        </w:rPr>
      </w:pPr>
    </w:p>
    <w:p w14:paraId="4BA02007" w14:textId="10D9F9E3" w:rsidR="001D52E6" w:rsidRPr="002867D3" w:rsidRDefault="001D52E6" w:rsidP="001D52E6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 xml:space="preserve">journey to </w:t>
      </w:r>
      <w:r w:rsidR="0093688D">
        <w:rPr>
          <w:rFonts w:cs="Calibri"/>
          <w:szCs w:val="22"/>
          <w:lang w:val="en-US"/>
        </w:rPr>
        <w:t>NCU</w:t>
      </w:r>
    </w:p>
    <w:p w14:paraId="54774DF0" w14:textId="17B05DBA" w:rsidR="001D52E6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route (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>place of departure –</w:t>
      </w:r>
      <w:r>
        <w:rPr>
          <w:rFonts w:cs="Calibri"/>
          <w:szCs w:val="22"/>
          <w:lang w:val="en-US"/>
        </w:rPr>
        <w:t xml:space="preserve"> date and</w:t>
      </w:r>
      <w:r w:rsidRPr="002867D3">
        <w:rPr>
          <w:rFonts w:cs="Calibri"/>
          <w:szCs w:val="22"/>
          <w:lang w:val="en-US"/>
        </w:rPr>
        <w:t xml:space="preserve"> place o</w:t>
      </w:r>
      <w:r>
        <w:rPr>
          <w:rFonts w:cs="Calibri"/>
          <w:szCs w:val="22"/>
          <w:lang w:val="en-US"/>
        </w:rPr>
        <w:t>f</w:t>
      </w:r>
      <w:r w:rsidRPr="002867D3">
        <w:rPr>
          <w:rFonts w:cs="Calibri"/>
          <w:szCs w:val="22"/>
          <w:lang w:val="en-US"/>
        </w:rPr>
        <w:t xml:space="preserve"> destination) </w:t>
      </w:r>
    </w:p>
    <w:p w14:paraId="3F8FCFA1" w14:textId="52CB4500" w:rsidR="009B5F21" w:rsidRPr="009B5F21" w:rsidRDefault="0093688D" w:rsidP="000703B2">
      <w:pPr>
        <w:spacing w:line="360" w:lineRule="auto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452333" w14:textId="77777777" w:rsidR="009B5F21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means of transport </w:t>
      </w:r>
    </w:p>
    <w:p w14:paraId="12C486AF" w14:textId="48334944" w:rsidR="001D52E6" w:rsidRPr="000703B2" w:rsidRDefault="000703B2" w:rsidP="000703B2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1D52E6" w:rsidRPr="000703B2">
        <w:rPr>
          <w:rFonts w:cs="Calibri"/>
          <w:szCs w:val="22"/>
          <w:lang w:val="en-US"/>
        </w:rPr>
        <w:br/>
        <w:t>Please fill in only in case of a shared car journey (of minimum 2 people)</w:t>
      </w:r>
    </w:p>
    <w:p w14:paraId="186FA8D7" w14:textId="3C7BD764" w:rsidR="001D52E6" w:rsidRPr="002867D3" w:rsidRDefault="001D52E6" w:rsidP="001D52E6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car registration number </w:t>
      </w:r>
      <w:r w:rsidRPr="002867D3">
        <w:rPr>
          <w:rFonts w:cs="Calibri"/>
          <w:szCs w:val="22"/>
          <w:lang w:val="en-US"/>
        </w:rPr>
        <w:br/>
        <w:t>name(s) and surname(s) of co-passenger(s)</w:t>
      </w:r>
    </w:p>
    <w:p w14:paraId="00FF155A" w14:textId="51C2D31B" w:rsidR="009B5F21" w:rsidRPr="000703B2" w:rsidRDefault="000703B2" w:rsidP="000703B2">
      <w:pPr>
        <w:pStyle w:val="Akapitzlist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FB1C9C" w14:textId="77777777" w:rsidR="009B5F21" w:rsidRDefault="009B5F21" w:rsidP="009B5F21">
      <w:pPr>
        <w:pStyle w:val="Akapitzlist"/>
        <w:rPr>
          <w:rFonts w:cs="Calibri"/>
          <w:szCs w:val="22"/>
          <w:lang w:val="en-US"/>
        </w:rPr>
      </w:pPr>
    </w:p>
    <w:p w14:paraId="480E102A" w14:textId="05373A46" w:rsidR="001D52E6" w:rsidRPr="002867D3" w:rsidRDefault="001D52E6" w:rsidP="001D52E6">
      <w:pPr>
        <w:pStyle w:val="Akapitzlist"/>
        <w:numPr>
          <w:ilvl w:val="0"/>
          <w:numId w:val="3"/>
        </w:numPr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 xml:space="preserve">journey from </w:t>
      </w:r>
      <w:r w:rsidR="0093688D">
        <w:rPr>
          <w:rFonts w:cs="Calibri"/>
          <w:szCs w:val="22"/>
          <w:lang w:val="en-US"/>
        </w:rPr>
        <w:t>NCU</w:t>
      </w:r>
    </w:p>
    <w:p w14:paraId="5E8EEB34" w14:textId="77777777" w:rsidR="001D52E6" w:rsidRDefault="001D52E6" w:rsidP="001D52E6">
      <w:pPr>
        <w:pStyle w:val="Akapitzlist"/>
        <w:numPr>
          <w:ilvl w:val="0"/>
          <w:numId w:val="8"/>
        </w:numPr>
        <w:spacing w:line="360" w:lineRule="auto"/>
        <w:ind w:left="1134" w:hanging="283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route (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 xml:space="preserve">place of departure – </w:t>
      </w:r>
      <w:r>
        <w:rPr>
          <w:rFonts w:cs="Calibri"/>
          <w:szCs w:val="22"/>
          <w:lang w:val="en-US"/>
        </w:rPr>
        <w:t xml:space="preserve">date and </w:t>
      </w:r>
      <w:r w:rsidRPr="002867D3">
        <w:rPr>
          <w:rFonts w:cs="Calibri"/>
          <w:szCs w:val="22"/>
          <w:lang w:val="en-US"/>
        </w:rPr>
        <w:t xml:space="preserve">place od destination)  </w:t>
      </w:r>
    </w:p>
    <w:p w14:paraId="1A48BA69" w14:textId="526DEF0A" w:rsidR="001D52E6" w:rsidRPr="00664C77" w:rsidRDefault="000703B2" w:rsidP="000703B2">
      <w:pPr>
        <w:spacing w:line="360" w:lineRule="auto"/>
        <w:ind w:left="1134"/>
        <w:rPr>
          <w:rFonts w:cs="Calibri"/>
          <w:szCs w:val="22"/>
          <w:lang w:val="en-US"/>
        </w:rPr>
      </w:pPr>
      <w:r w:rsidRPr="000703B2"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42F65E5" w14:textId="77777777" w:rsidR="009B5F21" w:rsidRDefault="001D52E6" w:rsidP="009B5F21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means of transport  </w:t>
      </w:r>
    </w:p>
    <w:p w14:paraId="36608B72" w14:textId="7B830FE0" w:rsidR="009B5F21" w:rsidRPr="000703B2" w:rsidRDefault="000703B2" w:rsidP="000703B2">
      <w:pPr>
        <w:pStyle w:val="Akapitzlist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0F126EA" w14:textId="77777777" w:rsidR="009B5F21" w:rsidRDefault="009B5F21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427DB627" w14:textId="77777777" w:rsidR="009B5F21" w:rsidRDefault="009B5F21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5A373372" w14:textId="0E6E8F57" w:rsidR="001D52E6" w:rsidRPr="009B5F21" w:rsidRDefault="001D52E6" w:rsidP="009B5F21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9B5F21">
        <w:rPr>
          <w:rFonts w:cs="Calibri"/>
          <w:szCs w:val="22"/>
          <w:lang w:val="en-US"/>
        </w:rPr>
        <w:lastRenderedPageBreak/>
        <w:t>Please fill in only in case of a shared car journey (of minimum 2 people)</w:t>
      </w:r>
    </w:p>
    <w:p w14:paraId="7CA67495" w14:textId="77777777" w:rsidR="009B5F21" w:rsidRDefault="001D52E6" w:rsidP="001D52E6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car registration number</w:t>
      </w:r>
      <w:r>
        <w:rPr>
          <w:rFonts w:cs="Calibri"/>
          <w:szCs w:val="22"/>
          <w:lang w:val="en-US"/>
        </w:rPr>
        <w:t xml:space="preserve"> </w:t>
      </w:r>
    </w:p>
    <w:p w14:paraId="17D8A739" w14:textId="30A8BFDA" w:rsidR="001D52E6" w:rsidRPr="000703B2" w:rsidRDefault="001D52E6" w:rsidP="000703B2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>name(s) and surname(s) of co-passenger(s)</w:t>
      </w:r>
    </w:p>
    <w:p w14:paraId="01357ABB" w14:textId="271BBD1B" w:rsidR="009B5F21" w:rsidRPr="000703B2" w:rsidRDefault="000703B2" w:rsidP="000703B2">
      <w:pPr>
        <w:pStyle w:val="Akapitzlist"/>
        <w:ind w:left="1134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904E5F6" w14:textId="4BF6FF22" w:rsidR="009B5F21" w:rsidRDefault="009B5F21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</w:p>
    <w:p w14:paraId="5DA6A36D" w14:textId="77777777" w:rsidR="009B5F21" w:rsidRPr="002867D3" w:rsidRDefault="009B5F21" w:rsidP="001D52E6">
      <w:pPr>
        <w:pStyle w:val="Akapitzlist"/>
        <w:spacing w:line="240" w:lineRule="auto"/>
        <w:ind w:left="1134"/>
        <w:rPr>
          <w:rFonts w:cs="Calibri"/>
          <w:szCs w:val="22"/>
          <w:lang w:val="en-US"/>
        </w:rPr>
      </w:pPr>
    </w:p>
    <w:p w14:paraId="6D93FA44" w14:textId="77777777" w:rsidR="001D52E6" w:rsidRDefault="001D52E6" w:rsidP="001D52E6">
      <w:pPr>
        <w:spacing w:line="240" w:lineRule="auto"/>
        <w:rPr>
          <w:rFonts w:cs="Calibri"/>
          <w:szCs w:val="22"/>
          <w:lang w:val="en-US"/>
        </w:rPr>
      </w:pPr>
    </w:p>
    <w:p w14:paraId="60F4E442" w14:textId="77777777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In case of means of transport other </w:t>
      </w:r>
      <w:r>
        <w:rPr>
          <w:rFonts w:cs="Calibri"/>
          <w:szCs w:val="22"/>
          <w:lang w:val="en-US"/>
        </w:rPr>
        <w:t>than</w:t>
      </w:r>
      <w:r w:rsidRPr="002867D3">
        <w:rPr>
          <w:rFonts w:cs="Calibri"/>
          <w:szCs w:val="22"/>
          <w:lang w:val="en-US"/>
        </w:rPr>
        <w:t xml:space="preserve"> a car, the declaration should include copies of </w:t>
      </w:r>
      <w:r>
        <w:rPr>
          <w:rFonts w:cs="Calibri"/>
          <w:szCs w:val="22"/>
          <w:lang w:val="en-US"/>
        </w:rPr>
        <w:t>tickets/ticket</w:t>
      </w:r>
      <w:r w:rsidRPr="002867D3">
        <w:rPr>
          <w:rFonts w:cs="Calibri"/>
          <w:szCs w:val="22"/>
          <w:lang w:val="en-US"/>
        </w:rPr>
        <w:t xml:space="preserve"> bills confirming the journey</w:t>
      </w:r>
      <w:r>
        <w:rPr>
          <w:rFonts w:cs="Calibri"/>
          <w:szCs w:val="22"/>
          <w:lang w:val="en-US"/>
        </w:rPr>
        <w:t>.</w:t>
      </w:r>
      <w:r w:rsidRPr="002867D3">
        <w:rPr>
          <w:rFonts w:cs="Calibri"/>
          <w:szCs w:val="22"/>
          <w:lang w:val="en-US"/>
        </w:rPr>
        <w:t xml:space="preserve"> </w:t>
      </w:r>
    </w:p>
    <w:p w14:paraId="2DE5A500" w14:textId="77777777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</w:p>
    <w:p w14:paraId="5DF7AF7D" w14:textId="7C488E24" w:rsidR="001D52E6" w:rsidRPr="002867D3" w:rsidRDefault="001D52E6" w:rsidP="001D52E6">
      <w:pPr>
        <w:spacing w:line="240" w:lineRule="auto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t xml:space="preserve">The declaration must be sent/submitted in </w:t>
      </w:r>
      <w:r>
        <w:rPr>
          <w:rFonts w:cs="Calibri"/>
          <w:szCs w:val="22"/>
          <w:lang w:val="en-US"/>
        </w:rPr>
        <w:t>a hard copy (original)</w:t>
      </w:r>
      <w:r w:rsidR="0093688D">
        <w:rPr>
          <w:rFonts w:cs="Calibri"/>
          <w:szCs w:val="22"/>
          <w:lang w:val="en-US"/>
        </w:rPr>
        <w:t>/scan</w:t>
      </w:r>
      <w:r w:rsidRPr="002867D3">
        <w:rPr>
          <w:rFonts w:cs="Calibri"/>
          <w:szCs w:val="22"/>
          <w:lang w:val="en-US"/>
        </w:rPr>
        <w:t xml:space="preserve"> at D</w:t>
      </w:r>
      <w:r w:rsidR="006C0014">
        <w:rPr>
          <w:rFonts w:cs="Calibri"/>
          <w:szCs w:val="22"/>
          <w:lang w:val="en-US"/>
        </w:rPr>
        <w:t>IPEM</w:t>
      </w:r>
      <w:r>
        <w:rPr>
          <w:rFonts w:cs="Calibri"/>
          <w:szCs w:val="22"/>
          <w:lang w:val="en-US"/>
        </w:rPr>
        <w:t>/DRP</w:t>
      </w:r>
      <w:r w:rsidRPr="002867D3">
        <w:rPr>
          <w:rFonts w:cs="Calibri"/>
          <w:szCs w:val="22"/>
          <w:lang w:val="en-US"/>
        </w:rPr>
        <w:t xml:space="preserve"> CM within </w:t>
      </w:r>
      <w:r w:rsidR="0093688D">
        <w:rPr>
          <w:rFonts w:cs="Calibri"/>
          <w:szCs w:val="22"/>
          <w:lang w:val="en-US"/>
        </w:rPr>
        <w:t>30</w:t>
      </w:r>
      <w:r>
        <w:rPr>
          <w:rFonts w:cs="Calibri"/>
          <w:szCs w:val="22"/>
          <w:lang w:val="en-US"/>
        </w:rPr>
        <w:t xml:space="preserve"> days</w:t>
      </w:r>
      <w:r w:rsidRPr="002867D3">
        <w:rPr>
          <w:rFonts w:cs="Calibri"/>
          <w:szCs w:val="22"/>
          <w:lang w:val="en-US"/>
        </w:rPr>
        <w:t xml:space="preserve"> from completing the mobility at </w:t>
      </w:r>
      <w:r w:rsidR="0093688D">
        <w:rPr>
          <w:rFonts w:cs="Calibri"/>
          <w:szCs w:val="22"/>
          <w:lang w:val="en-US"/>
        </w:rPr>
        <w:t>NCU</w:t>
      </w:r>
      <w:r w:rsidRPr="002867D3">
        <w:rPr>
          <w:rFonts w:cs="Calibri"/>
          <w:szCs w:val="22"/>
          <w:lang w:val="en-US"/>
        </w:rPr>
        <w:t xml:space="preserve">. </w:t>
      </w:r>
    </w:p>
    <w:p w14:paraId="02143AFC" w14:textId="77777777" w:rsidR="001D52E6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5D279097" w14:textId="77777777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br/>
      </w:r>
    </w:p>
    <w:p w14:paraId="51E2CFCB" w14:textId="77777777" w:rsidR="001D52E6" w:rsidRPr="002277C3" w:rsidRDefault="001D52E6" w:rsidP="001D52E6">
      <w:pPr>
        <w:spacing w:line="276" w:lineRule="auto"/>
        <w:jc w:val="right"/>
        <w:rPr>
          <w:rFonts w:cs="Calibri"/>
          <w:i/>
          <w:szCs w:val="22"/>
          <w:lang w:val="en-US"/>
        </w:rPr>
      </w:pPr>
      <w:r w:rsidRPr="002277C3">
        <w:rPr>
          <w:rFonts w:cs="Calibri"/>
          <w:i/>
          <w:szCs w:val="22"/>
          <w:lang w:val="en-US"/>
        </w:rPr>
        <w:t>I am aware of criminal liability for submitting a false declaration.</w:t>
      </w:r>
    </w:p>
    <w:p w14:paraId="054A6E8C" w14:textId="77777777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137FB57F" w14:textId="7363BFCB" w:rsidR="001D52E6" w:rsidRPr="002867D3" w:rsidRDefault="001D52E6" w:rsidP="001D52E6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2867D3">
        <w:rPr>
          <w:rFonts w:cs="Calibri"/>
          <w:szCs w:val="22"/>
          <w:lang w:val="en-US"/>
        </w:rPr>
        <w:br/>
        <w:t xml:space="preserve">      </w:t>
      </w:r>
      <w:r>
        <w:rPr>
          <w:rFonts w:cs="Calibri"/>
          <w:szCs w:val="22"/>
          <w:lang w:val="en-US"/>
        </w:rPr>
        <w:t>………………………</w:t>
      </w:r>
      <w:r w:rsidRPr="002867D3">
        <w:rPr>
          <w:rFonts w:cs="Calibri"/>
          <w:szCs w:val="22"/>
          <w:lang w:val="en-US"/>
        </w:rPr>
        <w:t>……………………..……………………………………………….</w:t>
      </w:r>
    </w:p>
    <w:p w14:paraId="551A00FB" w14:textId="77777777" w:rsidR="00AB475B" w:rsidRDefault="00AB475B" w:rsidP="00AB475B">
      <w:pPr>
        <w:spacing w:line="276" w:lineRule="auto"/>
        <w:ind w:left="4956"/>
        <w:jc w:val="right"/>
        <w:rPr>
          <w:rFonts w:cs="Calibri"/>
          <w:i/>
          <w:szCs w:val="22"/>
          <w:lang w:val="en-US"/>
        </w:rPr>
      </w:pPr>
      <w:r>
        <w:rPr>
          <w:rFonts w:cs="Calibri"/>
          <w:i/>
          <w:szCs w:val="22"/>
          <w:lang w:val="en-US"/>
        </w:rPr>
        <w:t>place, date, and participant's legible signature</w:t>
      </w:r>
    </w:p>
    <w:p w14:paraId="5086CB5C" w14:textId="77777777" w:rsidR="001D52E6" w:rsidRPr="00614C55" w:rsidRDefault="001D52E6" w:rsidP="001D52E6">
      <w:pPr>
        <w:spacing w:line="276" w:lineRule="auto"/>
        <w:ind w:left="5664"/>
        <w:jc w:val="right"/>
        <w:rPr>
          <w:rFonts w:cs="Calibri"/>
          <w:szCs w:val="22"/>
          <w:lang w:val="en-US"/>
        </w:rPr>
      </w:pPr>
    </w:p>
    <w:p w14:paraId="2E65CFC9" w14:textId="35D475CC" w:rsidR="00F331F5" w:rsidRPr="00A448A1" w:rsidRDefault="00DB2EA1" w:rsidP="006749C2">
      <w:pPr>
        <w:spacing w:line="276" w:lineRule="auto"/>
        <w:rPr>
          <w:rFonts w:cs="Calibri"/>
          <w:szCs w:val="22"/>
          <w:lang w:val="en-US"/>
        </w:rPr>
      </w:pPr>
      <w:r w:rsidRPr="00A448A1">
        <w:rPr>
          <w:rFonts w:cs="Calibri"/>
          <w:szCs w:val="22"/>
          <w:lang w:val="en-US"/>
        </w:rPr>
        <w:t xml:space="preserve">   </w:t>
      </w:r>
    </w:p>
    <w:p w14:paraId="12E1178E" w14:textId="77777777" w:rsidR="00F331F5" w:rsidRPr="00A448A1" w:rsidRDefault="00F331F5" w:rsidP="001D1F62">
      <w:pPr>
        <w:spacing w:line="276" w:lineRule="auto"/>
        <w:jc w:val="both"/>
        <w:rPr>
          <w:rFonts w:cs="Calibri"/>
          <w:szCs w:val="22"/>
          <w:lang w:val="en-US"/>
        </w:rPr>
      </w:pPr>
    </w:p>
    <w:p w14:paraId="40121714" w14:textId="440A17D7" w:rsidR="00CA155E" w:rsidRPr="0067274D" w:rsidRDefault="00CA155E" w:rsidP="0067274D">
      <w:pPr>
        <w:spacing w:line="276" w:lineRule="auto"/>
        <w:jc w:val="right"/>
        <w:rPr>
          <w:rFonts w:cs="Calibri"/>
          <w:i/>
          <w:szCs w:val="22"/>
          <w:lang w:val="en-US"/>
        </w:rPr>
      </w:pPr>
    </w:p>
    <w:sectPr w:rsidR="00CA155E" w:rsidRPr="0067274D" w:rsidSect="006201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F6431" w14:textId="77777777" w:rsidR="008E690C" w:rsidRDefault="008E690C" w:rsidP="00DB2EA1">
      <w:pPr>
        <w:spacing w:line="240" w:lineRule="auto"/>
      </w:pPr>
      <w:r>
        <w:separator/>
      </w:r>
    </w:p>
  </w:endnote>
  <w:endnote w:type="continuationSeparator" w:id="0">
    <w:p w14:paraId="343B59E3" w14:textId="77777777" w:rsidR="008E690C" w:rsidRDefault="008E690C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17914" w14:textId="77777777" w:rsidR="00A712B2" w:rsidRDefault="00A712B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1391E" w14:textId="77777777" w:rsidR="00431D05" w:rsidRDefault="00431D0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4DA6E" w14:textId="77777777" w:rsidR="00A712B2" w:rsidRDefault="00A712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6E8A6" w14:textId="77777777" w:rsidR="008E690C" w:rsidRDefault="008E690C" w:rsidP="00DB2EA1">
      <w:pPr>
        <w:spacing w:line="240" w:lineRule="auto"/>
      </w:pPr>
      <w:r>
        <w:separator/>
      </w:r>
    </w:p>
  </w:footnote>
  <w:footnote w:type="continuationSeparator" w:id="0">
    <w:p w14:paraId="03DD1753" w14:textId="77777777" w:rsidR="008E690C" w:rsidRDefault="008E690C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1DC2" w14:textId="77777777" w:rsidR="00A712B2" w:rsidRDefault="00A712B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06DC4" w14:textId="77777777" w:rsidR="00431D05" w:rsidRPr="00DB2EA1" w:rsidRDefault="00A712B2">
    <w:pPr>
      <w:pStyle w:val="Nagwek"/>
      <w:rPr>
        <w:b/>
      </w:rPr>
    </w:pPr>
    <w:r>
      <w:rPr>
        <w:b/>
        <w:noProof/>
      </w:rPr>
      <w:drawing>
        <wp:inline distT="0" distB="0" distL="0" distR="0" wp14:anchorId="12FFB465" wp14:editId="76B83E6F">
          <wp:extent cx="1862062" cy="39052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 Co-Funded by the EU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71" cy="403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10EFE" w14:textId="77777777" w:rsidR="00A712B2" w:rsidRDefault="00A712B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24D4"/>
    <w:multiLevelType w:val="hybridMultilevel"/>
    <w:tmpl w:val="3CF4A70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697A6E"/>
    <w:multiLevelType w:val="hybridMultilevel"/>
    <w:tmpl w:val="4A0C3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25D59"/>
    <w:rsid w:val="0006206E"/>
    <w:rsid w:val="000703B2"/>
    <w:rsid w:val="000C1638"/>
    <w:rsid w:val="000D1C17"/>
    <w:rsid w:val="000D7044"/>
    <w:rsid w:val="00115ABE"/>
    <w:rsid w:val="001269AA"/>
    <w:rsid w:val="001C6E79"/>
    <w:rsid w:val="001D1F62"/>
    <w:rsid w:val="001D52E6"/>
    <w:rsid w:val="00240599"/>
    <w:rsid w:val="00257C04"/>
    <w:rsid w:val="002B161A"/>
    <w:rsid w:val="002C0A2A"/>
    <w:rsid w:val="002C28EB"/>
    <w:rsid w:val="003414B3"/>
    <w:rsid w:val="00396251"/>
    <w:rsid w:val="003A67C0"/>
    <w:rsid w:val="003C1F48"/>
    <w:rsid w:val="003C496F"/>
    <w:rsid w:val="00431D05"/>
    <w:rsid w:val="00453E40"/>
    <w:rsid w:val="00454539"/>
    <w:rsid w:val="00491B40"/>
    <w:rsid w:val="004D549B"/>
    <w:rsid w:val="004D6BAE"/>
    <w:rsid w:val="004E2C8A"/>
    <w:rsid w:val="005222C7"/>
    <w:rsid w:val="005A1A46"/>
    <w:rsid w:val="005D600C"/>
    <w:rsid w:val="00612CA6"/>
    <w:rsid w:val="00620148"/>
    <w:rsid w:val="00621B92"/>
    <w:rsid w:val="006422FA"/>
    <w:rsid w:val="00667DD4"/>
    <w:rsid w:val="0067274D"/>
    <w:rsid w:val="006749C2"/>
    <w:rsid w:val="006A5CD6"/>
    <w:rsid w:val="006C0014"/>
    <w:rsid w:val="00797CB9"/>
    <w:rsid w:val="007C0ED1"/>
    <w:rsid w:val="00862F86"/>
    <w:rsid w:val="00884223"/>
    <w:rsid w:val="008D4E49"/>
    <w:rsid w:val="008E690C"/>
    <w:rsid w:val="008F3900"/>
    <w:rsid w:val="0093688D"/>
    <w:rsid w:val="00956AC5"/>
    <w:rsid w:val="00966D54"/>
    <w:rsid w:val="009B4939"/>
    <w:rsid w:val="009B5F21"/>
    <w:rsid w:val="009D4879"/>
    <w:rsid w:val="009F4EFE"/>
    <w:rsid w:val="00A00014"/>
    <w:rsid w:val="00A03D7D"/>
    <w:rsid w:val="00A0433E"/>
    <w:rsid w:val="00A448A1"/>
    <w:rsid w:val="00A4571A"/>
    <w:rsid w:val="00A712B2"/>
    <w:rsid w:val="00A93989"/>
    <w:rsid w:val="00A97718"/>
    <w:rsid w:val="00AB475B"/>
    <w:rsid w:val="00AD0525"/>
    <w:rsid w:val="00AE29E2"/>
    <w:rsid w:val="00B03BAC"/>
    <w:rsid w:val="00B3095E"/>
    <w:rsid w:val="00B42D0C"/>
    <w:rsid w:val="00B645FA"/>
    <w:rsid w:val="00C276CF"/>
    <w:rsid w:val="00C27D62"/>
    <w:rsid w:val="00C61048"/>
    <w:rsid w:val="00C61F64"/>
    <w:rsid w:val="00CA155E"/>
    <w:rsid w:val="00CB1214"/>
    <w:rsid w:val="00CE1597"/>
    <w:rsid w:val="00D60357"/>
    <w:rsid w:val="00D623C6"/>
    <w:rsid w:val="00D9440B"/>
    <w:rsid w:val="00DA1269"/>
    <w:rsid w:val="00DB2EA1"/>
    <w:rsid w:val="00DF2C8B"/>
    <w:rsid w:val="00E95F77"/>
    <w:rsid w:val="00F179DC"/>
    <w:rsid w:val="00F331F5"/>
    <w:rsid w:val="00F54A3D"/>
    <w:rsid w:val="00FA4861"/>
    <w:rsid w:val="00FE0EE0"/>
    <w:rsid w:val="00FE41BB"/>
    <w:rsid w:val="00FE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5A2E8B7A"/>
  <w15:docId w15:val="{FBC8102D-C3A4-426B-824A-A0C2B07E5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47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BF700-4FB0-4E06-994C-0D1C8DA86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87</Words>
  <Characters>1848</Characters>
  <Application>Microsoft Office Word</Application>
  <DocSecurity>0</DocSecurity>
  <Lines>60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Wiśniewska</dc:creator>
  <cp:lastModifiedBy>Marta Wiśniewska (mawi)</cp:lastModifiedBy>
  <cp:revision>8</cp:revision>
  <cp:lastPrinted>2023-12-01T09:52:00Z</cp:lastPrinted>
  <dcterms:created xsi:type="dcterms:W3CDTF">2023-11-30T13:50:00Z</dcterms:created>
  <dcterms:modified xsi:type="dcterms:W3CDTF">2023-12-0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a989d89f16d75389145b8b4b8105bb19c0a5070437c0388bb24bf74d44d36e</vt:lpwstr>
  </property>
</Properties>
</file>